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w:t>
      </w:r>
      <w:proofErr w:type="spellStart"/>
      <w:r w:rsidR="00E54A2F">
        <w:t>modENCODE</w:t>
      </w:r>
      <w:proofErr w:type="spellEnd"/>
      <w:r w:rsidR="00E54A2F">
        <w:t xml:space="preserve"> consortium {</w:t>
      </w:r>
      <w:proofErr w:type="spellStart"/>
      <w:r w:rsidR="00E54A2F">
        <w:t>Landt</w:t>
      </w:r>
      <w:proofErr w:type="spellEnd"/>
      <w:r w:rsidR="00E54A2F">
        <w:t xml:space="preserve">,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 xml:space="preserve">Figure 2-2. The Groucho binding pattern exhibits significant overlap with Groucho </w:t>
      </w:r>
      <w:proofErr w:type="spellStart"/>
      <w:r>
        <w:rPr>
          <w:b/>
        </w:rPr>
        <w:t>ChIP</w:t>
      </w:r>
      <w:proofErr w:type="spellEnd"/>
      <w:r>
        <w:rPr>
          <w:b/>
        </w:rPr>
        <w:t>-chip determined peaks utilizing an independently-derived antibody.</w:t>
      </w:r>
      <w:r>
        <w:t xml:space="preserve"> Significant Groucho peaks were compared to two sets of publicly-available Groucho </w:t>
      </w:r>
      <w:proofErr w:type="spellStart"/>
      <w:r>
        <w:t>ChIP</w:t>
      </w:r>
      <w:proofErr w:type="spellEnd"/>
      <w:r>
        <w:t xml:space="preserve">-chip data performed on 0 - 12 hour embryos generated using a polyclonal antibody raised against a portion of the Groucho Q domain. The </w:t>
      </w:r>
      <w:proofErr w:type="spellStart"/>
      <w:r>
        <w:t>modENCODE</w:t>
      </w:r>
      <w:proofErr w:type="spellEnd"/>
      <w:r>
        <w:t xml:space="preserv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w:t>
      </w:r>
      <w:proofErr w:type="spellStart"/>
      <w:r>
        <w:t>modENCODE</w:t>
      </w:r>
      <w:proofErr w:type="spellEnd"/>
      <w:r>
        <w:t xml:space="preserve"> binding regions.</w:t>
      </w:r>
      <w:r w:rsidR="00CF32D0">
        <w:t xml:space="preserve"> Comparison of embryonic Groucho binding with </w:t>
      </w:r>
      <w:proofErr w:type="spellStart"/>
      <w:r w:rsidR="00CF32D0">
        <w:t>modENCODE</w:t>
      </w:r>
      <w:proofErr w:type="spellEnd"/>
      <w:r w:rsidR="00CF32D0">
        <w:t xml:space="preserve"> Groucho ChIP-seq data generated from white pre-pupae reveals that a small subset of embryonic Groucho-bound regions are bound during later development. The majority of </w:t>
      </w:r>
      <w:proofErr w:type="spellStart"/>
      <w:r w:rsidR="00CF32D0">
        <w:t>Gro</w:t>
      </w:r>
      <w:proofErr w:type="spellEnd"/>
      <w:r w:rsidR="00CF32D0">
        <w:t xml:space="preserve"> bound regulatory regions are unique to each developmental stage. The role of </w:t>
      </w:r>
      <w:proofErr w:type="spellStart"/>
      <w:r w:rsidR="00CF32D0">
        <w:t>Gro</w:t>
      </w:r>
      <w:proofErr w:type="spellEnd"/>
      <w:r w:rsidR="00CF32D0">
        <w:t xml:space="preserve"> in regulating gene expression during </w:t>
      </w:r>
      <w:proofErr w:type="spellStart"/>
      <w:r w:rsidR="00CF32D0">
        <w:t>pupal</w:t>
      </w:r>
      <w:proofErr w:type="spellEnd"/>
      <w:r w:rsidR="00CF32D0">
        <w:t xml:space="preserve"> stages, especially in tissue differentiation originating from </w:t>
      </w:r>
      <w:proofErr w:type="spellStart"/>
      <w:r w:rsidR="00CF32D0">
        <w:t>imaginal</w:t>
      </w:r>
      <w:proofErr w:type="spellEnd"/>
      <w:r w:rsidR="00CF32D0">
        <w:t xml:space="preserve"> discs is well documented, specifically the </w:t>
      </w:r>
      <w:proofErr w:type="spellStart"/>
      <w:r w:rsidR="00CF32D0">
        <w:t>intepretation</w:t>
      </w:r>
      <w:proofErr w:type="spellEnd"/>
      <w:r w:rsidR="00CF32D0">
        <w:t xml:space="preserve"> of a Brinker gradient arising across the anterior-posterior axis of the wing disc {</w:t>
      </w:r>
      <w:proofErr w:type="spellStart"/>
      <w:r w:rsidR="00CF32D0">
        <w:t>Hasson</w:t>
      </w:r>
      <w:proofErr w:type="spellEnd"/>
      <w:r w:rsidR="00CF32D0">
        <w:t>,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w:t>
      </w:r>
      <w:proofErr w:type="spellStart"/>
      <w:r w:rsidR="00285A9D">
        <w:t>basepair</w:t>
      </w:r>
      <w:proofErr w:type="spellEnd"/>
      <w:r w:rsidR="00285A9D">
        <w:t xml:space="preserve"> overlap with a peak in its </w:t>
      </w:r>
      <w:proofErr w:type="spellStart"/>
      <w:r w:rsidR="00285A9D">
        <w:t>matchign</w:t>
      </w:r>
      <w:proofErr w:type="spellEnd"/>
      <w:r w:rsidR="00285A9D">
        <w:t xml:space="preserve">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w:t>
      </w:r>
      <w:proofErr w:type="spellStart"/>
      <w:r w:rsidR="00E54A2F">
        <w:t>removeal</w:t>
      </w:r>
      <w:proofErr w:type="spellEnd"/>
      <w:r w:rsidR="00E54A2F">
        <w:t xml:space="preserve">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proofErr w:type="spellStart"/>
      <w:r w:rsidR="00BA3CC7">
        <w:rPr>
          <w:i/>
        </w:rPr>
        <w:t>zen</w:t>
      </w:r>
      <w:proofErr w:type="spellEnd"/>
      <w:r w:rsidR="00BA3CC7">
        <w:t xml:space="preserve"> is known as the </w:t>
      </w:r>
      <w:proofErr w:type="spellStart"/>
      <w:r w:rsidR="00BA3CC7">
        <w:rPr>
          <w:i/>
        </w:rPr>
        <w:t>zen</w:t>
      </w:r>
      <w:proofErr w:type="spellEnd"/>
      <w:r w:rsidR="00BA3CC7">
        <w:t xml:space="preserve"> ventral repression region (VRR) and contains four Dorsal sites that function, cooperatively with </w:t>
      </w:r>
      <w:proofErr w:type="spellStart"/>
      <w:r w:rsidR="00BA3CC7">
        <w:t>Deadringer</w:t>
      </w:r>
      <w:proofErr w:type="spellEnd"/>
      <w:r w:rsidR="00BA3CC7">
        <w:t xml:space="preserve">/Retained and Cut, to recruit </w:t>
      </w:r>
      <w:proofErr w:type="spellStart"/>
      <w:r w:rsidR="00BA3CC7">
        <w:t>Gro</w:t>
      </w:r>
      <w:proofErr w:type="spellEnd"/>
      <w:r w:rsidR="00BA3CC7">
        <w:t xml:space="preserve"> to repress </w:t>
      </w:r>
      <w:proofErr w:type="spellStart"/>
      <w:r w:rsidR="00BA3CC7">
        <w:rPr>
          <w:i/>
        </w:rPr>
        <w:t>zen</w:t>
      </w:r>
      <w:proofErr w:type="spellEnd"/>
      <w:r w:rsidR="00BA3CC7">
        <w:t xml:space="preserve"> ventrally in the early embryo {Valentine, 1998 #3036}. Groucho binds within the VRR during the 1.5 - 4 </w:t>
      </w:r>
      <w:proofErr w:type="spellStart"/>
      <w:r w:rsidR="00BA3CC7">
        <w:t>hr</w:t>
      </w:r>
      <w:proofErr w:type="spellEnd"/>
      <w:r w:rsidR="00BA3CC7">
        <w:t xml:space="preserve"> timepoint, consistent with Groucho-mediated repression at this stage. However, the majority of binding is outside of the VRR, both immediately upstream of the VRR and downstream. The downstream region overlaps the transcriptional start site of </w:t>
      </w:r>
      <w:proofErr w:type="spellStart"/>
      <w:r w:rsidR="00BA3CC7">
        <w:rPr>
          <w:i/>
        </w:rPr>
        <w:t>zen</w:t>
      </w:r>
      <w:proofErr w:type="spellEnd"/>
      <w:r w:rsidR="00BA3CC7">
        <w:t xml:space="preserve"> and continues 700 </w:t>
      </w:r>
      <w:proofErr w:type="spellStart"/>
      <w:r w:rsidR="00BA3CC7">
        <w:t>bp</w:t>
      </w:r>
      <w:proofErr w:type="spellEnd"/>
      <w:r w:rsidR="00BA3CC7">
        <w:t xml:space="preserve"> upstream. Groucho binding shifts during the next timepoint, and is lost entirely by the third timepoint analyzed. </w:t>
      </w:r>
      <w:r w:rsidR="00BA3CC7">
        <w:rPr>
          <w:b/>
        </w:rPr>
        <w:t>(B)</w:t>
      </w:r>
      <w:r w:rsidR="00BA3CC7">
        <w:t xml:space="preserve"> Groucho binds downstream and inside intronic regions of </w:t>
      </w:r>
      <w:proofErr w:type="spellStart"/>
      <w:r w:rsidR="00BA3CC7">
        <w:rPr>
          <w:i/>
        </w:rPr>
        <w:t>dpp</w:t>
      </w:r>
      <w:proofErr w:type="spellEnd"/>
      <w:r w:rsidR="00BA3CC7">
        <w:t xml:space="preserve">, which </w:t>
      </w:r>
      <w:proofErr w:type="spellStart"/>
      <w:r w:rsidR="00BA3CC7">
        <w:t>similarily</w:t>
      </w:r>
      <w:proofErr w:type="spellEnd"/>
      <w:r w:rsidR="00BA3CC7">
        <w:t xml:space="preserve"> to </w:t>
      </w:r>
      <w:proofErr w:type="spellStart"/>
      <w:r w:rsidR="00BA3CC7">
        <w:rPr>
          <w:i/>
        </w:rPr>
        <w:t>zen</w:t>
      </w:r>
      <w:proofErr w:type="spellEnd"/>
      <w:r w:rsidR="00BA3CC7">
        <w:t xml:space="preserve"> is </w:t>
      </w:r>
      <w:proofErr w:type="spellStart"/>
      <w:r w:rsidR="00BA3CC7">
        <w:t>represssed</w:t>
      </w:r>
      <w:proofErr w:type="spellEnd"/>
      <w:r w:rsidR="00BA3CC7">
        <w:t xml:space="preserve"> ventrally by Groucho and Dorsal activity {</w:t>
      </w:r>
      <w:proofErr w:type="spellStart"/>
      <w:r w:rsidR="00BA3CC7">
        <w:t>Dubnicoff</w:t>
      </w:r>
      <w:proofErr w:type="spellEnd"/>
      <w:r w:rsidR="00BA3CC7">
        <w:t xml:space="preserve">, 1997 #2366} in the early (0 - 2 </w:t>
      </w:r>
      <w:proofErr w:type="spellStart"/>
      <w:r w:rsidR="00BA3CC7">
        <w:t>hr</w:t>
      </w:r>
      <w:proofErr w:type="spellEnd"/>
      <w:r w:rsidR="00BA3CC7">
        <w:t xml:space="preserve">) embryo. At later developmental stages, </w:t>
      </w:r>
      <w:proofErr w:type="spellStart"/>
      <w:r w:rsidR="00BA3CC7">
        <w:rPr>
          <w:i/>
        </w:rPr>
        <w:t>dpp</w:t>
      </w:r>
      <w:proofErr w:type="spellEnd"/>
      <w:r w:rsidR="00BA3CC7">
        <w:t xml:space="preserve"> repression is mediated through a 3' cis-regulatory region containing multiple pangolin/TCF and </w:t>
      </w:r>
      <w:proofErr w:type="spellStart"/>
      <w:r w:rsidR="00BA3CC7">
        <w:t>brinker</w:t>
      </w:r>
      <w:proofErr w:type="spellEnd"/>
      <w:r w:rsidR="00BA3CC7">
        <w:t xml:space="preserve">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w:t>
      </w:r>
      <w:proofErr w:type="spellStart"/>
      <w:r w:rsidR="00FB3A61">
        <w:t>sim</w:t>
      </w:r>
      <w:proofErr w:type="spellEnd"/>
      <w:r w:rsidR="00FB3A61">
        <w:t>), and Short gastrulation (</w:t>
      </w:r>
      <w:proofErr w:type="spellStart"/>
      <w:r w:rsidR="00FB3A61">
        <w:t>sog</w:t>
      </w:r>
      <w:proofErr w:type="spellEnd"/>
      <w:r w:rsidR="00FB3A61">
        <w:t xml:space="preserve">) are activated through Dorsal activity in </w:t>
      </w:r>
      <w:proofErr w:type="spellStart"/>
      <w:r w:rsidR="00FB3A61">
        <w:t>ventrolateral</w:t>
      </w:r>
      <w:proofErr w:type="spellEnd"/>
      <w:r w:rsidR="00FB3A61">
        <w:t xml:space="preserve"> regions of the early embryo (1.5 - 2 hours post fertilization). Loss of </w:t>
      </w:r>
      <w:proofErr w:type="spellStart"/>
      <w:r w:rsidR="00FB3A61">
        <w:t>Gro</w:t>
      </w:r>
      <w:proofErr w:type="spellEnd"/>
      <w:r w:rsidR="00FB3A61">
        <w:t xml:space="preserve"> activity results in decreased expression of these genes, but does not change their expression patterns along the dorsoventral axis, and so Groucho is hypothesized to not play a role in their Dorsal-mediated activation {</w:t>
      </w:r>
      <w:proofErr w:type="spellStart"/>
      <w:r w:rsidR="00FB3A61">
        <w:t>Dubnicoff</w:t>
      </w:r>
      <w:proofErr w:type="spellEnd"/>
      <w:r w:rsidR="00FB3A61">
        <w:t xml:space="preserve">,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w:t>
      </w:r>
      <w:proofErr w:type="spellStart"/>
      <w:r w:rsidR="00FB3A61">
        <w:t>Gro</w:t>
      </w:r>
      <w:proofErr w:type="spellEnd"/>
      <w:r w:rsidR="00FB3A61">
        <w:t xml:space="preserve">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w:t>
      </w:r>
      <w:proofErr w:type="spellStart"/>
      <w:r w:rsidR="00FB3A61">
        <w:t>Gro</w:t>
      </w:r>
      <w:proofErr w:type="spellEnd"/>
      <w:r w:rsidR="00FB3A61">
        <w:t xml:space="preserve"> binds within the intronic regions of </w:t>
      </w:r>
      <w:proofErr w:type="spellStart"/>
      <w:r w:rsidR="00FB3A61">
        <w:rPr>
          <w:i/>
        </w:rPr>
        <w:t>sim</w:t>
      </w:r>
      <w:proofErr w:type="spellEnd"/>
      <w:r w:rsidR="00FB3A61">
        <w:t xml:space="preserve"> and </w:t>
      </w:r>
      <w:proofErr w:type="spellStart"/>
      <w:r w:rsidR="00FB3A61">
        <w:rPr>
          <w:i/>
        </w:rPr>
        <w:t>sog</w:t>
      </w:r>
      <w:proofErr w:type="spellEnd"/>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049B1DD7"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w:t>
      </w:r>
      <w:proofErr w:type="spellStart"/>
      <w:r w:rsidR="00DE3FE3">
        <w:t>hr</w:t>
      </w:r>
      <w:proofErr w:type="spellEnd"/>
      <w:r w:rsidR="00DE3FE3">
        <w:t xml:space="preserve">) embryo, leading to the hypothesis that the shadow enhancer is involved in fine-tuning </w:t>
      </w:r>
      <w:r w:rsidR="00DE3FE3">
        <w:rPr>
          <w:i/>
        </w:rPr>
        <w:t xml:space="preserve">snail </w:t>
      </w:r>
      <w:r w:rsidR="00DE3FE3">
        <w:t>expression, or potentially making expression more robust to stochastic fluctuations in transcription factor availability. However, Groucho recruitment pattern</w:t>
      </w:r>
      <w:r w:rsidR="009B2AFA">
        <w:t>s</w:t>
      </w:r>
      <w:r w:rsidR="00DE3FE3">
        <w:t xml:space="preserve">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w:t>
      </w:r>
      <w:proofErr w:type="spellStart"/>
      <w:r w:rsidR="00DE3FE3">
        <w:t>dCBP</w:t>
      </w:r>
      <w:proofErr w:type="spellEnd"/>
      <w:r w:rsidR="00DE3FE3">
        <w:t xml:space="preserve">. A small yet significant </w:t>
      </w:r>
      <w:proofErr w:type="spellStart"/>
      <w:r w:rsidR="00DE3FE3">
        <w:t>Gro</w:t>
      </w:r>
      <w:proofErr w:type="spellEnd"/>
      <w:r w:rsidR="00DE3FE3">
        <w:t xml:space="preserve"> peak is present within this region during the first time window, but disappears by later stages. </w:t>
      </w:r>
      <w:r w:rsidR="00DE3FE3">
        <w:rPr>
          <w:i/>
        </w:rPr>
        <w:t xml:space="preserve"> </w:t>
      </w:r>
      <w:r w:rsidR="00DE3FE3" w:rsidRPr="00DE3FE3">
        <w:t>While</w:t>
      </w:r>
      <w:r w:rsidR="00DE3FE3">
        <w:t xml:space="preserve"> Groucho may be involved i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 xml:space="preserve">Most Groucho bound genes are associated with two or more distinct </w:t>
      </w:r>
      <w:proofErr w:type="spellStart"/>
      <w:r w:rsidR="0048501F">
        <w:rPr>
          <w:b/>
        </w:rPr>
        <w:t>Gro</w:t>
      </w:r>
      <w:proofErr w:type="spellEnd"/>
      <w:r w:rsidR="0048501F">
        <w:rPr>
          <w:b/>
        </w:rPr>
        <w:t xml:space="preserve"> peaks</w:t>
      </w:r>
      <w:r>
        <w:rPr>
          <w:b/>
        </w:rPr>
        <w:t>.</w:t>
      </w:r>
      <w:r w:rsidR="0048501F">
        <w:t xml:space="preserve"> </w:t>
      </w:r>
      <w:r w:rsidR="00702B57">
        <w:rPr>
          <w:b/>
        </w:rPr>
        <w:t>(A)</w:t>
      </w:r>
      <w:r w:rsidR="005349C8">
        <w:rPr>
          <w:b/>
        </w:rPr>
        <w:t xml:space="preserve"> </w:t>
      </w:r>
      <w:r w:rsidR="005349C8">
        <w:t xml:space="preserve">Overlap of Groucho-associated genes </w:t>
      </w:r>
      <w:proofErr w:type="spellStart"/>
      <w:r w:rsidR="005349C8">
        <w:t>revals</w:t>
      </w:r>
      <w:proofErr w:type="spellEnd"/>
      <w:r w:rsidR="005349C8">
        <w:t xml:space="preserve"> Groucho binds adjacent to or overlapping hundreds of genes at each timepoint, with a significant number (457) being bound throughout the developmental stages assayed. </w:t>
      </w:r>
      <w:r w:rsidR="005349C8">
        <w:rPr>
          <w:b/>
        </w:rPr>
        <w:t xml:space="preserve">(B) </w:t>
      </w:r>
      <w:r w:rsidR="005349C8">
        <w:t xml:space="preserve">Over half of all Groucho bound genes exhibit two or more distinct Groucho peaks. These situations represent Groucho being recruited to multiple sequence-specific transcription factors or topological rearrangements which bring </w:t>
      </w:r>
      <w:proofErr w:type="spellStart"/>
      <w:r w:rsidR="005349C8">
        <w:t>Gro</w:t>
      </w:r>
      <w:proofErr w:type="spellEnd"/>
      <w:r w:rsidR="005349C8">
        <w:t xml:space="preserve"> in contact with multiple genomic loci.</w:t>
      </w:r>
    </w:p>
    <w:p w14:paraId="59399ABA" w14:textId="0BF81348" w:rsidR="00060C27" w:rsidRDefault="00DE3BBE" w:rsidP="00DE3BBE">
      <w:pPr>
        <w:pStyle w:val="BodyText"/>
        <w:spacing w:line="480" w:lineRule="auto"/>
        <w:outlineLvl w:val="0"/>
      </w:pPr>
      <w:r>
        <w:br w:type="page"/>
      </w:r>
      <w:r w:rsidR="00F27AAC">
        <w:lastRenderedPageBreak/>
        <w:t>Fig. 2-7</w:t>
      </w:r>
      <w:r w:rsidR="001E584A">
        <w:rPr>
          <w:noProof/>
        </w:rPr>
        <w:drawing>
          <wp:inline distT="0" distB="0" distL="0" distR="0" wp14:anchorId="7127615B" wp14:editId="3A272D0D">
            <wp:extent cx="5943600" cy="7680960"/>
            <wp:effectExtent l="0" t="0" r="0" b="0"/>
            <wp:docPr id="3" name="Picture 3"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w:t>
      </w:r>
      <w:proofErr w:type="spellStart"/>
      <w:r w:rsidR="00FB3A61">
        <w:t>bp.</w:t>
      </w:r>
      <w:proofErr w:type="spellEnd"/>
      <w:r w:rsidR="00FB3A61">
        <w:t xml:space="preserve">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w:t>
      </w:r>
      <w:proofErr w:type="spellStart"/>
      <w:r w:rsidR="0048501F">
        <w:t>bp</w:t>
      </w:r>
      <w:proofErr w:type="spellEnd"/>
      <w:r w:rsidR="0048501F">
        <w:t xml:space="preserve">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w:t>
      </w:r>
      <w:proofErr w:type="spellStart"/>
      <w:r w:rsidR="00DB1950">
        <w:rPr>
          <w:b/>
        </w:rPr>
        <w:t>intergenic</w:t>
      </w:r>
      <w:proofErr w:type="spellEnd"/>
      <w:r w:rsidR="00DB1950">
        <w:rPr>
          <w:b/>
        </w:rPr>
        <w:t xml:space="preserve"> and genic regions reveals </w:t>
      </w:r>
      <w:r w:rsidR="006B77BB">
        <w:rPr>
          <w:b/>
        </w:rPr>
        <w:t xml:space="preserve">differential enrichment of </w:t>
      </w:r>
      <w:proofErr w:type="spellStart"/>
      <w:r w:rsidR="006B77BB">
        <w:rPr>
          <w:b/>
        </w:rPr>
        <w:t>coregulators</w:t>
      </w:r>
      <w:proofErr w:type="spellEnd"/>
      <w:r w:rsidR="006B77BB">
        <w:rPr>
          <w:b/>
        </w:rPr>
        <w:t xml:space="preserve"> by developmental stage. </w:t>
      </w:r>
      <w:r w:rsidR="006B77BB">
        <w:t xml:space="preserve">Binding </w:t>
      </w:r>
      <w:proofErr w:type="spellStart"/>
      <w:r w:rsidR="006B77BB">
        <w:t>motis</w:t>
      </w:r>
      <w:proofErr w:type="spellEnd"/>
      <w:r w:rsidR="006B77BB">
        <w:t xml:space="preserve"> for several known Groucho-interacting proteins are represented, including hairy (h), </w:t>
      </w:r>
      <w:proofErr w:type="spellStart"/>
      <w:r w:rsidR="006B77BB">
        <w:t>huckebein</w:t>
      </w:r>
      <w:proofErr w:type="spellEnd"/>
      <w:r w:rsidR="006B77BB">
        <w:t xml:space="preserve"> (</w:t>
      </w:r>
      <w:proofErr w:type="spellStart"/>
      <w:r w:rsidR="006B77BB">
        <w:t>hkb</w:t>
      </w:r>
      <w:proofErr w:type="spellEnd"/>
      <w:r w:rsidR="006B77BB">
        <w:t xml:space="preserve">), sloppy-paired 1 (slp1), </w:t>
      </w:r>
      <w:proofErr w:type="spellStart"/>
      <w:r w:rsidR="006B77BB">
        <w:t>brinker</w:t>
      </w:r>
      <w:proofErr w:type="spellEnd"/>
      <w:r w:rsidR="006B77BB">
        <w:t xml:space="preserve"> (</w:t>
      </w:r>
      <w:proofErr w:type="spellStart"/>
      <w:r w:rsidR="006B77BB">
        <w:t>brk</w:t>
      </w:r>
      <w:proofErr w:type="spellEnd"/>
      <w:r w:rsidR="006B77BB">
        <w:t>), and ventral nervous system defective (</w:t>
      </w:r>
      <w:proofErr w:type="spellStart"/>
      <w:r w:rsidR="006B77BB">
        <w:t>vnd</w:t>
      </w:r>
      <w:proofErr w:type="spellEnd"/>
      <w:r w:rsidR="006B77BB">
        <w:t>). Two factors, serpent (</w:t>
      </w:r>
      <w:proofErr w:type="spellStart"/>
      <w:r w:rsidR="006B77BB">
        <w:t>srp</w:t>
      </w:r>
      <w:proofErr w:type="spellEnd"/>
      <w:r w:rsidR="006B77BB">
        <w:t xml:space="preserve">) and </w:t>
      </w:r>
      <w:proofErr w:type="spellStart"/>
      <w:r w:rsidR="006B77BB">
        <w:t>ultraspiracle</w:t>
      </w:r>
      <w:proofErr w:type="spellEnd"/>
      <w:r w:rsidR="006B77BB">
        <w:t xml:space="preserve"> (</w:t>
      </w:r>
      <w:proofErr w:type="spellStart"/>
      <w:r w:rsidR="006B77BB">
        <w:t>usp</w:t>
      </w:r>
      <w:proofErr w:type="spellEnd"/>
      <w:r w:rsidR="006B77BB">
        <w:t>),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w:t>
      </w:r>
      <w:proofErr w:type="spellStart"/>
      <w:r w:rsidR="00A373F3">
        <w:t>Gro</w:t>
      </w:r>
      <w:proofErr w:type="spellEnd"/>
      <w:r w:rsidR="00A373F3">
        <w:t xml:space="preserve"> wild-type and overexpression embryos. </w:t>
      </w:r>
      <w:proofErr w:type="spellStart"/>
      <w:r w:rsidR="00A373F3">
        <w:t>Gro</w:t>
      </w:r>
      <w:proofErr w:type="spellEnd"/>
      <w:r w:rsidR="00A373F3">
        <w:t xml:space="preserve"> loss-of-function embryos exhibit barely detectable levels of transcript throughout all three developmental stages. </w:t>
      </w:r>
      <w:r w:rsidR="00A373F3">
        <w:rPr>
          <w:b/>
        </w:rPr>
        <w:t>(B)</w:t>
      </w:r>
      <w:r w:rsidR="00A373F3">
        <w:t xml:space="preserve"> Our </w:t>
      </w:r>
      <w:proofErr w:type="spellStart"/>
      <w:r w:rsidR="00A373F3">
        <w:t>Gro</w:t>
      </w:r>
      <w:proofErr w:type="spellEnd"/>
      <w:r w:rsidR="00A373F3">
        <w:t xml:space="preserve"> wild-type </w:t>
      </w:r>
      <w:proofErr w:type="spellStart"/>
      <w:r w:rsidR="00A373F3">
        <w:t>expresssion</w:t>
      </w:r>
      <w:proofErr w:type="spellEnd"/>
      <w:r w:rsidR="00A373F3">
        <w:t xml:space="preserve"> pattern is consistent with </w:t>
      </w:r>
      <w:proofErr w:type="spellStart"/>
      <w:r w:rsidR="00A373F3">
        <w:t>modENCODE</w:t>
      </w:r>
      <w:proofErr w:type="spellEnd"/>
      <w:r w:rsidR="00A373F3">
        <w:t xml:space="preserve"> developmental </w:t>
      </w:r>
      <w:proofErr w:type="spellStart"/>
      <w:r w:rsidR="00A373F3">
        <w:t>timecourse</w:t>
      </w:r>
      <w:proofErr w:type="spellEnd"/>
      <w:r w:rsidR="00A373F3">
        <w:t xml:space="preserve"> transcriptome data {</w:t>
      </w:r>
      <w:proofErr w:type="spellStart"/>
      <w:r w:rsidR="00A373F3">
        <w:t>Graveley</w:t>
      </w:r>
      <w:proofErr w:type="spellEnd"/>
      <w:r w:rsidR="00A373F3">
        <w:t xml:space="preserve">,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xml:space="preserve">. Clustering of embryonic transcriptomes across </w:t>
      </w:r>
      <w:proofErr w:type="spellStart"/>
      <w:r w:rsidR="00A373F3">
        <w:rPr>
          <w:b/>
        </w:rPr>
        <w:t>Gro</w:t>
      </w:r>
      <w:proofErr w:type="spellEnd"/>
      <w:r w:rsidR="00A373F3">
        <w:rPr>
          <w:b/>
        </w:rPr>
        <w:t xml:space="preserve"> levels and timepoints and between replicates.</w:t>
      </w:r>
      <w:r w:rsidR="00A373F3">
        <w:t xml:space="preserve"> Pair-wise Spearman correlation </w:t>
      </w:r>
      <w:proofErr w:type="spellStart"/>
      <w:r w:rsidR="00A373F3">
        <w:t>coeffients</w:t>
      </w:r>
      <w:proofErr w:type="spellEnd"/>
      <w:r w:rsidR="00A373F3">
        <w:t xml:space="preserve"> were used to cluster transcriptome profiles by overall similarity. Transcriptomes tend to cluster by timepoint, then by </w:t>
      </w:r>
      <w:proofErr w:type="spellStart"/>
      <w:r w:rsidR="00A373F3">
        <w:t>Gro</w:t>
      </w:r>
      <w:proofErr w:type="spellEnd"/>
      <w:r w:rsidR="00A373F3">
        <w:t xml:space="preserve"> expression level. The notable exception </w:t>
      </w:r>
      <w:proofErr w:type="gramStart"/>
      <w:r w:rsidR="00A373F3">
        <w:t>are</w:t>
      </w:r>
      <w:proofErr w:type="gramEnd"/>
      <w:r w:rsidR="00A373F3">
        <w:t xml:space="preserve"> the later </w:t>
      </w:r>
      <w:proofErr w:type="spellStart"/>
      <w:r w:rsidR="00A373F3">
        <w:t>Gro</w:t>
      </w:r>
      <w:proofErr w:type="spellEnd"/>
      <w:r w:rsidR="00A373F3">
        <w:t xml:space="preserve">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w:t>
      </w:r>
      <w:proofErr w:type="spellStart"/>
      <w:r w:rsidR="00A373F3">
        <w:t>Gro</w:t>
      </w:r>
      <w:proofErr w:type="spellEnd"/>
      <w:r w:rsidR="00A373F3">
        <w:t xml:space="preserve"> overexpression, OE2 - 4x </w:t>
      </w:r>
      <w:proofErr w:type="spellStart"/>
      <w:r w:rsidR="00A373F3">
        <w:t>Gro</w:t>
      </w:r>
      <w:proofErr w:type="spellEnd"/>
      <w:r w:rsidR="00A373F3">
        <w:t xml:space="preserve"> overexpression, </w:t>
      </w:r>
      <w:proofErr w:type="spellStart"/>
      <w:r w:rsidR="00A373F3">
        <w:t>dGro</w:t>
      </w:r>
      <w:proofErr w:type="spellEnd"/>
      <w:r w:rsidR="00A373F3">
        <w:t xml:space="preserve"> - </w:t>
      </w:r>
      <w:proofErr w:type="spellStart"/>
      <w:r w:rsidR="00A373F3">
        <w:t>Gro</w:t>
      </w:r>
      <w:proofErr w:type="spellEnd"/>
      <w:r w:rsidR="00A373F3">
        <w:t xml:space="preserve"> maternal loss-of-function, </w:t>
      </w:r>
      <w:proofErr w:type="spellStart"/>
      <w:r w:rsidR="00A373F3">
        <w:t>dSP</w:t>
      </w:r>
      <w:proofErr w:type="spellEnd"/>
      <w:r w:rsidR="00A373F3">
        <w:t xml:space="preserve"> - </w:t>
      </w:r>
      <w:proofErr w:type="spellStart"/>
      <w:r w:rsidR="00A373F3">
        <w:t>Gro</w:t>
      </w:r>
      <w:proofErr w:type="spellEnd"/>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 xml:space="preserve">Principal component analysis was performed on transcriptome profiles from wild-type, </w:t>
      </w:r>
      <w:proofErr w:type="spellStart"/>
      <w:r w:rsidR="00A373F3">
        <w:t>Gro</w:t>
      </w:r>
      <w:proofErr w:type="spellEnd"/>
      <w:r w:rsidR="00A373F3">
        <w:t xml:space="preserve"> loss-of-function, and three </w:t>
      </w:r>
      <w:proofErr w:type="spellStart"/>
      <w:r w:rsidR="00A373F3">
        <w:t>Gro</w:t>
      </w:r>
      <w:proofErr w:type="spellEnd"/>
      <w:r w:rsidR="00A373F3">
        <w:t xml:space="preserve">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w:t>
      </w:r>
      <w:proofErr w:type="spellStart"/>
      <w:r w:rsidR="00A373F3">
        <w:t>Gro</w:t>
      </w:r>
      <w:proofErr w:type="spellEnd"/>
      <w:r w:rsidR="00A373F3">
        <w:t xml:space="preserve">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xml:space="preserve">. Perturbation of Groucho expression levels results in the </w:t>
      </w:r>
      <w:proofErr w:type="spellStart"/>
      <w:r w:rsidR="00C94186">
        <w:rPr>
          <w:b/>
        </w:rPr>
        <w:t>mis</w:t>
      </w:r>
      <w:proofErr w:type="spellEnd"/>
      <w:r w:rsidR="00C94186">
        <w:rPr>
          <w:b/>
        </w:rPr>
        <w:t>-regulation of thousands of genes.</w:t>
      </w:r>
      <w:r w:rsidR="00C94186">
        <w:t xml:space="preserve"> Maternal deficiency of </w:t>
      </w:r>
      <w:proofErr w:type="spellStart"/>
      <w:r w:rsidR="00C94186">
        <w:t>Gro</w:t>
      </w:r>
      <w:proofErr w:type="spellEnd"/>
      <w:r w:rsidR="00C94186">
        <w:t xml:space="preserve"> activity results in a large proportion (&gt;10%) of expressed genes to become </w:t>
      </w:r>
      <w:proofErr w:type="spellStart"/>
      <w:r w:rsidR="00C94186">
        <w:t>misregulated</w:t>
      </w:r>
      <w:proofErr w:type="spellEnd"/>
      <w:r w:rsidR="00C94186">
        <w:t xml:space="preserve"> in the Drosophila embryo across all timepoints. The fraction of </w:t>
      </w:r>
      <w:proofErr w:type="spellStart"/>
      <w:r w:rsidR="00C94186">
        <w:t>misregulated</w:t>
      </w:r>
      <w:proofErr w:type="spellEnd"/>
      <w:r w:rsidR="00C94186">
        <w:t xml:space="preserve"> genes is approximately evenly split between up- and down-regulation. Overexpression of wild-type </w:t>
      </w:r>
      <w:proofErr w:type="spellStart"/>
      <w:r w:rsidR="00C94186">
        <w:t>Gro</w:t>
      </w:r>
      <w:proofErr w:type="spellEnd"/>
      <w:r w:rsidR="00C94186">
        <w:t xml:space="preserve"> at two levels (approx. 2x and 4x endogenous), or a </w:t>
      </w:r>
      <w:proofErr w:type="spellStart"/>
      <w:r w:rsidR="00C94186">
        <w:t>Gro</w:t>
      </w:r>
      <w:proofErr w:type="spellEnd"/>
      <w:r w:rsidR="00C94186">
        <w:t xml:space="preserve"> mutant lacking the SP domain (</w:t>
      </w:r>
      <w:proofErr w:type="spellStart"/>
      <w:r w:rsidR="00C94186">
        <w:t>GrodSP</w:t>
      </w:r>
      <w:proofErr w:type="spellEnd"/>
      <w:r w:rsidR="00C94186">
        <w:t>),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w:t>
      </w:r>
      <w:proofErr w:type="spellStart"/>
      <w:r w:rsidR="00F45B95">
        <w:t>cont</w:t>
      </w:r>
      <w:proofErr w:type="spellEnd"/>
      <w:r w:rsidR="00F45B95">
        <w: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w:t>
      </w:r>
      <w:proofErr w:type="spellStart"/>
      <w:r w:rsidR="003A3ABD">
        <w:rPr>
          <w:b/>
        </w:rPr>
        <w:t>Gro</w:t>
      </w:r>
      <w:proofErr w:type="spellEnd"/>
      <w:r w:rsidR="003A3ABD">
        <w:rPr>
          <w:b/>
        </w:rPr>
        <w:t xml:space="preserve"> loss-of-function and </w:t>
      </w:r>
      <w:proofErr w:type="spellStart"/>
      <w:r w:rsidR="003A3ABD">
        <w:rPr>
          <w:b/>
        </w:rPr>
        <w:t>Gro</w:t>
      </w:r>
      <w:proofErr w:type="spellEnd"/>
      <w:r w:rsidR="003A3ABD">
        <w:rPr>
          <w:b/>
        </w:rPr>
        <w:t xml:space="preserve">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w:t>
      </w:r>
      <w:proofErr w:type="spellStart"/>
      <w:r w:rsidR="00FB3A61">
        <w:rPr>
          <w:b/>
        </w:rPr>
        <w:t>Gro</w:t>
      </w:r>
      <w:proofErr w:type="spellEnd"/>
      <w:r w:rsidR="00FB3A61">
        <w:rPr>
          <w:b/>
        </w:rPr>
        <w:t xml:space="preserve"> overexpression lines. </w:t>
      </w:r>
      <w:r w:rsidR="00FB3A61">
        <w:t>Limiting the list of Groucho regulated genes by ChIP-seq and RNA-</w:t>
      </w:r>
      <w:proofErr w:type="spellStart"/>
      <w:r w:rsidR="00FB3A61">
        <w:t>seq</w:t>
      </w:r>
      <w:proofErr w:type="spellEnd"/>
      <w:r w:rsidR="00FB3A61">
        <w:t xml:space="preserve"> data resulted in a total of 248 target genes. Of these genes, 61% are repressed in both the 2x and 4x </w:t>
      </w:r>
      <w:proofErr w:type="spellStart"/>
      <w:r w:rsidR="00FB3A61">
        <w:t>Gro</w:t>
      </w:r>
      <w:proofErr w:type="spellEnd"/>
      <w:r w:rsidR="00FB3A61">
        <w:t xml:space="preserve">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w:t>
      </w:r>
      <w:proofErr w:type="spellStart"/>
      <w:r w:rsidR="00FB3A61">
        <w:t>LoF</w:t>
      </w:r>
      <w:proofErr w:type="spellEnd"/>
      <w:r w:rsidR="00FB3A61">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xml:space="preserve">. Groucho regulated genes are enriched for stalled </w:t>
      </w:r>
      <w:proofErr w:type="spellStart"/>
      <w:r>
        <w:rPr>
          <w:b/>
        </w:rPr>
        <w:t>PolII</w:t>
      </w:r>
      <w:proofErr w:type="spellEnd"/>
      <w:r>
        <w:rPr>
          <w:b/>
        </w:rPr>
        <w:t>.</w:t>
      </w:r>
      <w:r w:rsidR="005E0AE7">
        <w:rPr>
          <w:b/>
        </w:rPr>
        <w:t xml:space="preserve"> </w:t>
      </w:r>
      <w:r w:rsidR="005E0AE7">
        <w:t xml:space="preserve">Published data classifying all Drosophila genes into four categories of </w:t>
      </w:r>
      <w:proofErr w:type="spellStart"/>
      <w:r w:rsidR="005E0AE7">
        <w:t>PolII</w:t>
      </w:r>
      <w:proofErr w:type="spellEnd"/>
      <w:r w:rsidR="005E0AE7">
        <w:t xml:space="preserve"> enrichment or depletion in 0 – 12 hour embryos was used to classify all Groucho-regulated genes at each timepoint. Between 18 and 22% of all Groucho-associated genes were found to contain stalled </w:t>
      </w:r>
      <w:proofErr w:type="spellStart"/>
      <w:r w:rsidR="005E0AE7">
        <w:t>PolII</w:t>
      </w:r>
      <w:proofErr w:type="spellEnd"/>
      <w:r w:rsidR="005E0AE7">
        <w:t xml:space="preserve">. Stalled </w:t>
      </w:r>
      <w:proofErr w:type="spellStart"/>
      <w:r w:rsidR="005E0AE7">
        <w:t>PolII</w:t>
      </w:r>
      <w:proofErr w:type="spellEnd"/>
      <w:r w:rsidR="005E0AE7">
        <w:t xml:space="preserve">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MacArthur, 2009 #6}</w:t>
      </w:r>
      <w:r w:rsidR="006252D8">
        <w:t xml:space="preserve"> </w:t>
      </w:r>
      <w:r w:rsidR="004052D8">
        <w:t>generated</w:t>
      </w:r>
      <w:r w:rsidR="006252D8">
        <w:t xml:space="preserve"> from 2 – 3.5 </w:t>
      </w:r>
      <w:proofErr w:type="spellStart"/>
      <w:r w:rsidR="006252D8">
        <w:t>hr</w:t>
      </w:r>
      <w:proofErr w:type="spellEnd"/>
      <w:r w:rsidR="006252D8">
        <w:t xml:space="preserve"> embryos</w:t>
      </w:r>
      <w:r w:rsidR="00BC5C1C">
        <w:t>.</w:t>
      </w:r>
      <w:r w:rsidR="004052D8">
        <w:t xml:space="preserve"> Known </w:t>
      </w:r>
      <w:proofErr w:type="spellStart"/>
      <w:r w:rsidR="004052D8">
        <w:t>Gro</w:t>
      </w:r>
      <w:proofErr w:type="spellEnd"/>
      <w:r w:rsidR="004052D8">
        <w:t xml:space="preserve">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w:t>
      </w:r>
      <w:proofErr w:type="spellStart"/>
      <w:r w:rsidR="004052D8">
        <w:t>Gro</w:t>
      </w:r>
      <w:proofErr w:type="spellEnd"/>
      <w:r w:rsidR="004052D8">
        <w:t xml:space="preserve"> and </w:t>
      </w:r>
      <w:proofErr w:type="spellStart"/>
      <w:r w:rsidR="004052D8">
        <w:t>Knirps</w:t>
      </w:r>
      <w:proofErr w:type="spellEnd"/>
      <w:r w:rsidR="004052D8">
        <w:t xml:space="preserve"> (</w:t>
      </w:r>
      <w:proofErr w:type="spellStart"/>
      <w:r w:rsidR="004052D8">
        <w:t>kni</w:t>
      </w:r>
      <w:proofErr w:type="spellEnd"/>
      <w:r w:rsidR="004052D8">
        <w:t>), despite the two proteins’ physical interaction {</w:t>
      </w:r>
      <w:proofErr w:type="spellStart"/>
      <w:r w:rsidR="004052D8">
        <w:t>Payankaulam</w:t>
      </w:r>
      <w:proofErr w:type="spellEnd"/>
      <w:r w:rsidR="004052D8">
        <w:t>, 2009 #2955}.</w:t>
      </w:r>
      <w:r w:rsidR="004E7A0B">
        <w:t xml:space="preserve"> </w:t>
      </w:r>
      <w:r w:rsidR="004E7A0B" w:rsidRPr="00C4631D">
        <w:rPr>
          <w:b/>
        </w:rPr>
        <w:t>(bottom)</w:t>
      </w:r>
      <w:r w:rsidR="004E7A0B">
        <w:t xml:space="preserve"> </w:t>
      </w:r>
      <w:r w:rsidR="003339D9">
        <w:t xml:space="preserve">Groucho </w:t>
      </w:r>
      <w:proofErr w:type="spellStart"/>
      <w:r w:rsidR="003339D9">
        <w:t>colocalizes</w:t>
      </w:r>
      <w:proofErr w:type="spellEnd"/>
      <w:r w:rsidR="003339D9">
        <w:t xml:space="preserve"> with the majority of dorsal-ventral patterning genes assayed during the second timepoint, the most significant exception being snail, which Groucho preferentially </w:t>
      </w:r>
      <w:proofErr w:type="spellStart"/>
      <w:r w:rsidR="003339D9">
        <w:t>colocalizes</w:t>
      </w:r>
      <w:proofErr w:type="spellEnd"/>
      <w:r w:rsidR="003339D9">
        <w:t xml:space="preserve">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3D30FC74"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binding data (ChIP-seq) with expression data measured under multiple Groucho dosages (RNA-</w:t>
      </w:r>
      <w:proofErr w:type="spellStart"/>
      <w:r w:rsidR="00946FAF">
        <w:rPr>
          <w:b/>
        </w:rPr>
        <w:t>seq</w:t>
      </w:r>
      <w:proofErr w:type="spellEnd"/>
      <w:r w:rsidR="00946FAF">
        <w:rPr>
          <w:b/>
        </w:rPr>
        <w:t>).</w:t>
      </w:r>
      <w:r w:rsidR="00947235">
        <w:rPr>
          <w:b/>
        </w:rPr>
        <w:t xml:space="preserve"> </w:t>
      </w:r>
      <w:r w:rsidR="00947235">
        <w:t>A score corresponding to the distribution of Groucho occupancy within and in adjacent areas of a gene was calculated using a previously published algorithm</w:t>
      </w:r>
      <w:r w:rsidR="002E5D7F">
        <w:t xml:space="preserve"> </w:t>
      </w:r>
      <w:r w:rsidR="002E5D7F">
        <w:t>{</w:t>
      </w:r>
      <w:proofErr w:type="spellStart"/>
      <w:r w:rsidR="002E5D7F">
        <w:t>Sandmann</w:t>
      </w:r>
      <w:proofErr w:type="spellEnd"/>
      <w:r w:rsidR="002E5D7F">
        <w:t>, 2007 #3048}</w:t>
      </w:r>
      <w:r w:rsidR="00947235">
        <w:t xml:space="preserve">. The algorithm was </w:t>
      </w:r>
      <w:r w:rsidR="002E5D7F">
        <w:t>adjusted</w:t>
      </w:r>
      <w:r w:rsidR="00947235">
        <w:t xml:space="preserve"> to allow for increased score contribution from regions binding more distantly from the target gene. </w:t>
      </w:r>
      <w:r w:rsidR="002E5D7F">
        <w:t xml:space="preserve">Plotted are the number of genes differentially expressed under the indicated Groucho dosage out of the total number of genes meeting </w:t>
      </w:r>
      <w:proofErr w:type="gramStart"/>
      <w:r w:rsidR="002E5D7F">
        <w:t>an</w:t>
      </w:r>
      <w:proofErr w:type="gramEnd"/>
      <w:r w:rsidR="002E5D7F">
        <w:t xml:space="preserve"> score cutoff of decreasing stringency.  </w:t>
      </w:r>
    </w:p>
    <w:p w14:paraId="5029F9D6" w14:textId="180FD521" w:rsidR="00DE3FE3" w:rsidRDefault="00F45B95" w:rsidP="00510B86">
      <w:pPr>
        <w:pStyle w:val="BodyText"/>
        <w:spacing w:line="480" w:lineRule="auto"/>
      </w:pPr>
      <w:r>
        <w:lastRenderedPageBreak/>
        <w:t>Fig. 2-24</w:t>
      </w:r>
      <w:bookmarkStart w:id="0" w:name="_GoBack"/>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bookmarkEnd w:id="0"/>
    </w:p>
    <w:p w14:paraId="0BFBDB65" w14:textId="34BCC9B2" w:rsidR="00DE3FE3" w:rsidRDefault="00DE3FE3">
      <w:r>
        <w:rPr>
          <w:b/>
        </w:rPr>
        <w:lastRenderedPageBreak/>
        <w:t>Fig 2-. Groucho bind</w:t>
      </w:r>
      <w:r>
        <w:br w:type="page"/>
      </w:r>
    </w:p>
    <w:p w14:paraId="3CEA91D5" w14:textId="553922E0" w:rsidR="00DE3FE3" w:rsidRDefault="00DE3FE3" w:rsidP="00510B86">
      <w:pPr>
        <w:pStyle w:val="BodyText"/>
        <w:spacing w:line="480" w:lineRule="auto"/>
      </w:pPr>
      <w:r>
        <w:lastRenderedPageBreak/>
        <w:t>Fig. 2-</w:t>
      </w:r>
    </w:p>
    <w:p w14:paraId="0060AE6A" w14:textId="46D1D9A4" w:rsidR="000A3F5D"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7B973813" w14:textId="5AB95C00" w:rsidR="000A3F5D" w:rsidRDefault="000A3F5D">
      <w:r>
        <w:lastRenderedPageBreak/>
        <w:t>Fig. 2-</w:t>
      </w:r>
      <w:r>
        <w:br w:type="page"/>
      </w:r>
    </w:p>
    <w:p w14:paraId="42C97D1F" w14:textId="497DB758" w:rsidR="00F46472" w:rsidRDefault="00D41F99" w:rsidP="00DE3FE3">
      <w:r>
        <w:lastRenderedPageBreak/>
        <w:t>Fig. 2-</w:t>
      </w:r>
      <w:r>
        <w:rPr>
          <w:noProof/>
        </w:rPr>
        <w:drawing>
          <wp:inline distT="0" distB="0" distL="0" distR="0" wp14:anchorId="39B71960" wp14:editId="6D4BA50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1B2B9" w14:textId="77777777" w:rsidR="00351C5C" w:rsidRDefault="00351C5C">
      <w:pPr>
        <w:spacing w:after="0"/>
      </w:pPr>
      <w:r>
        <w:separator/>
      </w:r>
    </w:p>
  </w:endnote>
  <w:endnote w:type="continuationSeparator" w:id="0">
    <w:p w14:paraId="2317074B" w14:textId="77777777" w:rsidR="00351C5C" w:rsidRDefault="00351C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212D35" w14:textId="77777777" w:rsidR="00351C5C" w:rsidRDefault="00351C5C">
      <w:r>
        <w:separator/>
      </w:r>
    </w:p>
  </w:footnote>
  <w:footnote w:type="continuationSeparator" w:id="0">
    <w:p w14:paraId="61847B3B" w14:textId="77777777" w:rsidR="00351C5C" w:rsidRDefault="00351C5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076159"/>
    <w:rsid w:val="000A3F5D"/>
    <w:rsid w:val="001529D3"/>
    <w:rsid w:val="001818AD"/>
    <w:rsid w:val="001E584A"/>
    <w:rsid w:val="001F400E"/>
    <w:rsid w:val="0027114A"/>
    <w:rsid w:val="00285A9D"/>
    <w:rsid w:val="002E5D7F"/>
    <w:rsid w:val="003339D9"/>
    <w:rsid w:val="00351C5C"/>
    <w:rsid w:val="003A3ABD"/>
    <w:rsid w:val="003A4782"/>
    <w:rsid w:val="004052D8"/>
    <w:rsid w:val="0048501F"/>
    <w:rsid w:val="004B5921"/>
    <w:rsid w:val="004E29B3"/>
    <w:rsid w:val="004E7A0B"/>
    <w:rsid w:val="00510B86"/>
    <w:rsid w:val="005349C8"/>
    <w:rsid w:val="0055234E"/>
    <w:rsid w:val="00590D07"/>
    <w:rsid w:val="005E0AE7"/>
    <w:rsid w:val="006252D8"/>
    <w:rsid w:val="0063434F"/>
    <w:rsid w:val="006706FB"/>
    <w:rsid w:val="006B77BB"/>
    <w:rsid w:val="00702B57"/>
    <w:rsid w:val="007173DF"/>
    <w:rsid w:val="00750F08"/>
    <w:rsid w:val="00784D58"/>
    <w:rsid w:val="0083254A"/>
    <w:rsid w:val="008756D1"/>
    <w:rsid w:val="0087695F"/>
    <w:rsid w:val="008829C2"/>
    <w:rsid w:val="008D3347"/>
    <w:rsid w:val="008D6863"/>
    <w:rsid w:val="008F3A42"/>
    <w:rsid w:val="00946FAF"/>
    <w:rsid w:val="00947235"/>
    <w:rsid w:val="009B2AFA"/>
    <w:rsid w:val="009C3B78"/>
    <w:rsid w:val="009D2758"/>
    <w:rsid w:val="00A373F3"/>
    <w:rsid w:val="00A52843"/>
    <w:rsid w:val="00A730A7"/>
    <w:rsid w:val="00A740A3"/>
    <w:rsid w:val="00A936BE"/>
    <w:rsid w:val="00AC4E54"/>
    <w:rsid w:val="00AF3EFF"/>
    <w:rsid w:val="00B134DE"/>
    <w:rsid w:val="00B34454"/>
    <w:rsid w:val="00B47BD7"/>
    <w:rsid w:val="00B52DEC"/>
    <w:rsid w:val="00B86B75"/>
    <w:rsid w:val="00B90E9D"/>
    <w:rsid w:val="00BA3CC7"/>
    <w:rsid w:val="00BC48D5"/>
    <w:rsid w:val="00BC5C1C"/>
    <w:rsid w:val="00C12DBD"/>
    <w:rsid w:val="00C36279"/>
    <w:rsid w:val="00C4631D"/>
    <w:rsid w:val="00C612CF"/>
    <w:rsid w:val="00C94186"/>
    <w:rsid w:val="00CE649F"/>
    <w:rsid w:val="00CF32D0"/>
    <w:rsid w:val="00CF41CF"/>
    <w:rsid w:val="00CF485E"/>
    <w:rsid w:val="00D41F99"/>
    <w:rsid w:val="00D47ADD"/>
    <w:rsid w:val="00D61929"/>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image" Target="media/image27.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53</Pages>
  <Words>2671</Words>
  <Characters>15231</Characters>
  <Application>Microsoft Macintosh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56</cp:revision>
  <dcterms:created xsi:type="dcterms:W3CDTF">2015-08-21T22:25:00Z</dcterms:created>
  <dcterms:modified xsi:type="dcterms:W3CDTF">2015-10-27T01:04:00Z</dcterms:modified>
</cp:coreProperties>
</file>